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80E7E" w14:textId="249BC9EF" w:rsidR="002921FD" w:rsidRDefault="002921FD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ORGANIZAT</w:t>
      </w:r>
      <w:r w:rsidR="008122C0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ON 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B15B5A4" w14:textId="31D52274" w:rsidR="00400083" w:rsidRDefault="00400083" w:rsidP="0040008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>
        <w:rPr>
          <w:rStyle w:val="normaltextrun"/>
          <w:rFonts w:asciiTheme="minorHAnsi" w:hAnsiTheme="minorHAnsi" w:cstheme="minorHAnsi"/>
        </w:rPr>
        <w:t xml:space="preserve">is celebrating its </w:t>
      </w:r>
      <w:r w:rsidR="00EE194C">
        <w:rPr>
          <w:rStyle w:val="normaltextrun"/>
          <w:rFonts w:asciiTheme="minorHAnsi" w:hAnsiTheme="minorHAnsi" w:cstheme="minorHAnsi"/>
        </w:rPr>
        <w:t>9</w:t>
      </w:r>
      <w:r w:rsidR="00EE194C" w:rsidRPr="00B32978">
        <w:rPr>
          <w:rStyle w:val="normaltextrun"/>
          <w:rFonts w:asciiTheme="minorHAnsi" w:hAnsiTheme="minorHAnsi" w:cstheme="minorHAnsi"/>
          <w:vertAlign w:val="superscript"/>
        </w:rPr>
        <w:t>th</w:t>
      </w:r>
      <w:r w:rsidR="00EE194C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>
        <w:rPr>
          <w:rStyle w:val="normaltextrun"/>
          <w:rFonts w:asciiTheme="minorHAnsi" w:hAnsiTheme="minorHAnsi" w:cstheme="minorHAnsi"/>
        </w:rPr>
        <w:t>opportunities by allowing apprentices to earn while they learn and preparing a pathway to good, quality jobs and 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 xml:space="preserve">in </w:t>
      </w: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</w:t>
      </w:r>
      <w:r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6AE636BB" w14:textId="77777777" w:rsidR="00400083" w:rsidRPr="00506ED3" w:rsidRDefault="00400083" w:rsidP="0040008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3BE9F84E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 and maintain a</w:t>
      </w:r>
      <w:r w:rsidR="00E11EA5">
        <w:rPr>
          <w:rStyle w:val="normaltextrun"/>
          <w:rFonts w:asciiTheme="minorHAnsi" w:hAnsiTheme="minorHAnsi" w:cstheme="minorHAnsi"/>
        </w:rPr>
        <w:t xml:space="preserve">n inclusive, diverse and </w:t>
      </w:r>
      <w:r w:rsidRPr="002921FD">
        <w:rPr>
          <w:rStyle w:val="normaltextrun"/>
          <w:rFonts w:asciiTheme="minorHAnsi" w:hAnsiTheme="minorHAnsi" w:cstheme="minorHAnsi"/>
        </w:rPr>
        <w:t xml:space="preserve">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</w:t>
      </w:r>
      <w:r w:rsidR="00E11EA5">
        <w:rPr>
          <w:rStyle w:val="normaltextrun"/>
          <w:rFonts w:asciiTheme="minorHAnsi" w:hAnsiTheme="minorHAnsi" w:cstheme="minorHAnsi"/>
        </w:rPr>
        <w:t xml:space="preserve"> and fortifying our econom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169B53DF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 xml:space="preserve">Registered Apprenticeship programs enable employers to develop and train their future workforce while offering career seekers </w:t>
      </w:r>
      <w:r w:rsidR="00821E59">
        <w:rPr>
          <w:rFonts w:eastAsia="Arial" w:cstheme="minorHAnsi"/>
          <w:sz w:val="24"/>
          <w:szCs w:val="24"/>
        </w:rPr>
        <w:t xml:space="preserve">pathways to good, quality jobs and </w:t>
      </w:r>
      <w:proofErr w:type="spellStart"/>
      <w:r w:rsidR="00821E59">
        <w:rPr>
          <w:rFonts w:eastAsia="Arial" w:cstheme="minorHAnsi"/>
          <w:sz w:val="24"/>
          <w:szCs w:val="24"/>
        </w:rPr>
        <w:t>well paying</w:t>
      </w:r>
      <w:proofErr w:type="spellEnd"/>
      <w:r w:rsidR="00821E59">
        <w:rPr>
          <w:rFonts w:eastAsia="Arial" w:cstheme="minorHAnsi"/>
          <w:sz w:val="24"/>
          <w:szCs w:val="24"/>
        </w:rPr>
        <w:t xml:space="preserve"> career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269D7FB9" w:rsidR="002921FD" w:rsidRPr="004813D4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</w:rPr>
        <w:t>[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="00177237" w:rsidRPr="002921FD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dustries</w:t>
      </w:r>
      <w:r w:rsidR="00177237" w:rsidRPr="00506ED3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14:paraId="381EF7E2" w14:textId="77777777" w:rsidR="003E3A6E" w:rsidRPr="004813D4" w:rsidRDefault="003E3A6E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339AEDB" w14:textId="2CDCBA41" w:rsidR="002921FD" w:rsidRDefault="0032358F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>
        <w:rPr>
          <w:rStyle w:val="normaltextrun"/>
          <w:rFonts w:asciiTheme="minorHAnsi" w:hAnsiTheme="minorHAnsi" w:cstheme="minorHAnsi"/>
          <w:shd w:val="clear" w:color="auto" w:fill="C0C0C0"/>
        </w:rPr>
        <w:t>organization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Pr="00506ED3">
        <w:rPr>
          <w:rStyle w:val="normaltextrun"/>
          <w:rFonts w:asciiTheme="minorHAnsi" w:hAnsiTheme="minorHAnsi" w:cstheme="minorHAnsi"/>
        </w:rPr>
        <w:t xml:space="preserve">] </w:t>
      </w:r>
      <w:r w:rsidR="00AD41DC" w:rsidRPr="00B32978">
        <w:rPr>
          <w:rStyle w:val="normaltextrun"/>
          <w:rFonts w:asciiTheme="minorHAnsi" w:hAnsiTheme="minorHAnsi" w:cstheme="minorHAnsi"/>
        </w:rPr>
        <w:t>recognizes that Registered Apprenticeship, a proven and industry-driven training model</w:t>
      </w:r>
      <w:r w:rsidR="00EB1BEF" w:rsidRPr="00B32978">
        <w:rPr>
          <w:rStyle w:val="normaltextrun"/>
          <w:rFonts w:ascii="Calibri" w:hAnsi="Calibri" w:cs="Calibri"/>
          <w:shd w:val="clear" w:color="auto" w:fill="FFFFFF"/>
        </w:rPr>
        <w:t xml:space="preserve"> is recognized as a key strategy to improving job quality, and creating access to good-paying, family-sustaining jobs for all, starting with youth and young adults, while addressing some of</w:t>
      </w:r>
      <w:r w:rsidR="00EB1BEF" w:rsidRPr="00B32978">
        <w:rPr>
          <w:rStyle w:val="normaltextrun"/>
          <w:rFonts w:asciiTheme="minorHAnsi" w:hAnsiTheme="minorHAnsi" w:cstheme="minorHAnsi"/>
        </w:rPr>
        <w:t xml:space="preserve"> </w:t>
      </w:r>
      <w:r w:rsidR="00AD41DC" w:rsidRPr="00B32978">
        <w:rPr>
          <w:rStyle w:val="normaltextrun"/>
          <w:rFonts w:asciiTheme="minorHAnsi" w:hAnsiTheme="minorHAnsi" w:cstheme="minorHAnsi"/>
        </w:rPr>
        <w:t>our nation’s press</w:t>
      </w:r>
      <w:r w:rsidR="00AD41DC">
        <w:rPr>
          <w:rStyle w:val="normaltextrun"/>
          <w:rFonts w:asciiTheme="minorHAnsi" w:hAnsiTheme="minorHAnsi" w:cstheme="minorHAnsi"/>
        </w:rPr>
        <w:t xml:space="preserve">ing </w:t>
      </w:r>
      <w:r w:rsidR="00AD41DC" w:rsidRPr="00024E78">
        <w:rPr>
          <w:rStyle w:val="normaltextrun"/>
          <w:rFonts w:asciiTheme="minorHAnsi" w:hAnsiTheme="minorHAnsi" w:cstheme="minorHAnsi"/>
        </w:rPr>
        <w:t>workforce challenges</w:t>
      </w:r>
      <w:r w:rsidR="00AD41DC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="00AD41DC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AD41DC">
        <w:rPr>
          <w:rStyle w:val="normaltextrun"/>
          <w:rFonts w:asciiTheme="minorHAnsi" w:hAnsiTheme="minorHAnsi" w:cstheme="minorHAnsi"/>
        </w:rPr>
        <w:t>,</w:t>
      </w:r>
      <w:r w:rsidR="00AD41DC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AD41DC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="009D3A02">
        <w:rPr>
          <w:rStyle w:val="normaltextrun"/>
          <w:rFonts w:asciiTheme="minorHAnsi" w:hAnsiTheme="minorHAnsi" w:cstheme="minorHAnsi"/>
        </w:rPr>
        <w:t>.</w:t>
      </w:r>
    </w:p>
    <w:p w14:paraId="56F5C87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5A52C4FF" w:rsidR="00BB5223" w:rsidRDefault="002921FD" w:rsidP="00B3297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HAnsi"/>
          <w:sz w:val="22"/>
          <w:szCs w:val="22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industry partners</w:t>
      </w:r>
      <w:r w:rsidR="00730777">
        <w:rPr>
          <w:rStyle w:val="normaltextrun"/>
          <w:rFonts w:asciiTheme="minorHAnsi" w:hAnsiTheme="minorHAnsi" w:cstheme="minorHAnsi"/>
        </w:rPr>
        <w:t>]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A85132">
        <w:rPr>
          <w:rStyle w:val="normaltextrun"/>
          <w:rFonts w:asciiTheme="minorHAnsi" w:hAnsiTheme="minorHAnsi" w:cstheme="minorHAnsi"/>
        </w:rPr>
        <w:t>9</w:t>
      </w:r>
      <w:r w:rsidR="00A85132" w:rsidRPr="00B32978">
        <w:rPr>
          <w:rStyle w:val="normaltextrun"/>
          <w:rFonts w:cstheme="minorHAnsi"/>
          <w:vertAlign w:val="superscript"/>
        </w:rPr>
        <w:t>th</w:t>
      </w:r>
      <w:r w:rsidR="00A85132">
        <w:rPr>
          <w:rStyle w:val="normaltextrun"/>
          <w:rFonts w:asciiTheme="minorHAnsi" w:hAnsiTheme="minorHAnsi" w:cstheme="minorHAnsi"/>
        </w:rPr>
        <w:t xml:space="preserve">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="00700AE4">
        <w:rPr>
          <w:rStyle w:val="normaltextrun"/>
          <w:rFonts w:asciiTheme="minorHAnsi" w:hAnsiTheme="minorHAnsi" w:cstheme="minorHAnsi"/>
        </w:rPr>
        <w:t xml:space="preserve"> National Apprenticeship Week</w:t>
      </w:r>
      <w:r w:rsidR="001E5581">
        <w:rPr>
          <w:rStyle w:val="normaltextrun"/>
          <w:rFonts w:asciiTheme="minorHAnsi" w:hAnsiTheme="minorHAnsi" w:cstheme="minorHAnsi"/>
        </w:rPr>
        <w:t xml:space="preserve">: November 13 through November 19, 2023. 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B49BB" w14:textId="77777777" w:rsidR="0070167C" w:rsidRDefault="0070167C" w:rsidP="0071713A">
      <w:pPr>
        <w:spacing w:after="0" w:line="240" w:lineRule="auto"/>
      </w:pPr>
      <w:r>
        <w:separator/>
      </w:r>
    </w:p>
  </w:endnote>
  <w:endnote w:type="continuationSeparator" w:id="0">
    <w:p w14:paraId="095AFF21" w14:textId="77777777" w:rsidR="0070167C" w:rsidRDefault="0070167C" w:rsidP="0071713A">
      <w:pPr>
        <w:spacing w:after="0" w:line="240" w:lineRule="auto"/>
      </w:pPr>
      <w:r>
        <w:continuationSeparator/>
      </w:r>
    </w:p>
  </w:endnote>
  <w:endnote w:type="continuationNotice" w:id="1">
    <w:p w14:paraId="559B5BD5" w14:textId="77777777" w:rsidR="0070167C" w:rsidRDefault="007016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7EBA8" w14:textId="77777777" w:rsidR="0070167C" w:rsidRDefault="0070167C" w:rsidP="0071713A">
      <w:pPr>
        <w:spacing w:after="0" w:line="240" w:lineRule="auto"/>
      </w:pPr>
      <w:r>
        <w:separator/>
      </w:r>
    </w:p>
  </w:footnote>
  <w:footnote w:type="continuationSeparator" w:id="0">
    <w:p w14:paraId="2C267DE4" w14:textId="77777777" w:rsidR="0070167C" w:rsidRDefault="0070167C" w:rsidP="0071713A">
      <w:pPr>
        <w:spacing w:after="0" w:line="240" w:lineRule="auto"/>
      </w:pPr>
      <w:r>
        <w:continuationSeparator/>
      </w:r>
    </w:p>
  </w:footnote>
  <w:footnote w:type="continuationNotice" w:id="1">
    <w:p w14:paraId="4BA7BE10" w14:textId="77777777" w:rsidR="0070167C" w:rsidRDefault="007016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84CE4"/>
    <w:rsid w:val="00177237"/>
    <w:rsid w:val="001E5581"/>
    <w:rsid w:val="00217932"/>
    <w:rsid w:val="00264C21"/>
    <w:rsid w:val="002921FD"/>
    <w:rsid w:val="00293716"/>
    <w:rsid w:val="0032358F"/>
    <w:rsid w:val="00390E2B"/>
    <w:rsid w:val="003A687D"/>
    <w:rsid w:val="003E3A6E"/>
    <w:rsid w:val="003F05E7"/>
    <w:rsid w:val="00400083"/>
    <w:rsid w:val="00474156"/>
    <w:rsid w:val="004813D4"/>
    <w:rsid w:val="004D713A"/>
    <w:rsid w:val="0059435D"/>
    <w:rsid w:val="00595464"/>
    <w:rsid w:val="005B1079"/>
    <w:rsid w:val="005B7FFB"/>
    <w:rsid w:val="005D0987"/>
    <w:rsid w:val="00602A31"/>
    <w:rsid w:val="0060463A"/>
    <w:rsid w:val="00697224"/>
    <w:rsid w:val="00700AE4"/>
    <w:rsid w:val="0070167C"/>
    <w:rsid w:val="0070365F"/>
    <w:rsid w:val="0071713A"/>
    <w:rsid w:val="00730777"/>
    <w:rsid w:val="007850E2"/>
    <w:rsid w:val="007E5CF4"/>
    <w:rsid w:val="008122C0"/>
    <w:rsid w:val="00821E59"/>
    <w:rsid w:val="00831BDC"/>
    <w:rsid w:val="00851FD1"/>
    <w:rsid w:val="008E51C1"/>
    <w:rsid w:val="008E554B"/>
    <w:rsid w:val="009322EE"/>
    <w:rsid w:val="00967EB8"/>
    <w:rsid w:val="009D3A02"/>
    <w:rsid w:val="00A72609"/>
    <w:rsid w:val="00A73D6B"/>
    <w:rsid w:val="00A85132"/>
    <w:rsid w:val="00A87088"/>
    <w:rsid w:val="00AD41DC"/>
    <w:rsid w:val="00AF0A93"/>
    <w:rsid w:val="00B0366B"/>
    <w:rsid w:val="00B32978"/>
    <w:rsid w:val="00B37717"/>
    <w:rsid w:val="00B66DAC"/>
    <w:rsid w:val="00B85755"/>
    <w:rsid w:val="00BB5223"/>
    <w:rsid w:val="00BF2D4F"/>
    <w:rsid w:val="00C12762"/>
    <w:rsid w:val="00CE4B6B"/>
    <w:rsid w:val="00D76CC1"/>
    <w:rsid w:val="00D920C5"/>
    <w:rsid w:val="00DC5CBB"/>
    <w:rsid w:val="00E103DB"/>
    <w:rsid w:val="00E11B09"/>
    <w:rsid w:val="00E11EA5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3F7A5B37"/>
    <w:rsid w:val="444D2A17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0D368886C6B4298DB8A66EC5E9E94" ma:contentTypeVersion="3" ma:contentTypeDescription="Create a new document." ma:contentTypeScope="" ma:versionID="3dfe9d4b760e711e5f29de418d18184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1E10FC-BA85-41FB-A945-80E52A17B18B}">
  <ds:schemaRefs>
    <ds:schemaRef ds:uri="http://schemas.microsoft.com/office/infopath/2007/PartnerControl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54365fe2-45b3-45fd-a4f7-5800b6df4590"/>
    <ds:schemaRef ds:uri="d21064f0-8fc5-4ef3-8712-82223c3c3e0d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D2A09-3A2F-47BC-AB81-445B355FC3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W 2023 Industry Proclamation Template</dc:title>
  <dc:subject/>
  <dc:creator>Slee, Wendy - ETA</dc:creator>
  <cp:keywords/>
  <dc:description/>
  <cp:lastModifiedBy>Hauge, Kimberly - ETA</cp:lastModifiedBy>
  <cp:revision>13</cp:revision>
  <cp:lastPrinted>2019-09-10T20:22:00Z</cp:lastPrinted>
  <dcterms:created xsi:type="dcterms:W3CDTF">2023-05-09T15:29:00Z</dcterms:created>
  <dcterms:modified xsi:type="dcterms:W3CDTF">2023-06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D368886C6B4298DB8A66EC5E9E94</vt:lpwstr>
  </property>
  <property fmtid="{D5CDD505-2E9C-101B-9397-08002B2CF9AE}" pid="3" name="MediaServiceImageTags">
    <vt:lpwstr/>
  </property>
</Properties>
</file>